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589428C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A532B0">
        <w:rPr>
          <w:b/>
          <w:bCs/>
          <w:sz w:val="32"/>
          <w:szCs w:val="32"/>
        </w:rPr>
        <w:t>Alabam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32B0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5:00Z</dcterms:modified>
</cp:coreProperties>
</file>